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3D2C" w:rsidRPr="0087799C" w:rsidRDefault="00803D2C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b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b/>
          <w:sz w:val="18"/>
          <w:szCs w:val="18"/>
          <w:lang w:val="en-US"/>
        </w:rPr>
        <w:t>Wallace Smith Broecker Bibl</w:t>
      </w:r>
      <w:r w:rsidR="00DD0024" w:rsidRPr="0087799C">
        <w:rPr>
          <w:rFonts w:ascii="Times New Roman" w:hAnsi="Times New Roman" w:cs="Times New Roman"/>
          <w:b/>
          <w:sz w:val="18"/>
          <w:szCs w:val="18"/>
          <w:lang w:val="en-US"/>
        </w:rPr>
        <w:t>i</w:t>
      </w:r>
      <w:r w:rsidRPr="0087799C">
        <w:rPr>
          <w:rFonts w:ascii="Times New Roman" w:hAnsi="Times New Roman" w:cs="Times New Roman"/>
          <w:b/>
          <w:sz w:val="18"/>
          <w:szCs w:val="18"/>
          <w:lang w:val="en-US"/>
        </w:rPr>
        <w:t>ography</w:t>
      </w:r>
      <w:bookmarkStart w:id="0" w:name="_GoBack"/>
      <w:bookmarkEnd w:id="0"/>
    </w:p>
    <w:p w:rsidR="00803D2C" w:rsidRPr="0087799C" w:rsidRDefault="00803D2C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</w:p>
    <w:p w:rsidR="00803D2C" w:rsidRPr="0087799C" w:rsidRDefault="00803D2C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Eckelmann, W. R., Broecker, W. S. &amp; Kulp, J. L. Pb-210 Method of Age Determin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ical Society of America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416-1416 (195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ulp, J. L., Broecker, W. S. &amp; Eckelmann, W. R. Age Determination of Uranium Minerals by the Pb-210 Metho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ucleonic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9-21 (195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Kulp, J. L. Carbon-14 Age Research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ical Society of America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234-1234 (195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Carr, D. R., Harris, S. O. &amp; Broecker, W. S. C-14 Concentration in Modern Carb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Mineralogist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20-321 (195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Eckelmann, W. R., Broecker, W. S. &amp; Kulp, J. L. Pb-210 Method of Age Determin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Mineralogist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24-324 (195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rosse, A. V., Kirshenbaum, A. D., Kulp, J. L. &amp; Broecker, W. S. The Natural Tritium Content of Atmospheric Hydroge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hysical Review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50-25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03/PhysRev.93.250 (195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ulp, J. L., Bate, G. L. &amp; Broecker, W. S. Present Status of the Lead Method of Age Determin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Journal of 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45-36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2475/ajs.252.6.345 (195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Kulp, J. L. Carbon-14 Age Research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Mineralogist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10-310 (195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Kulp, J. L. The Radiocarbon Method of Age-Determin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Antiqui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1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2307/276163 (195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Kulp, J. L. &amp; Tucek, C. S. Lamont Natural Radiocarbon Measurements .3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4-16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24.3213.154 (195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Ericson, D. B., Broecker, W. S., Kulp, J. L. &amp; Wollin, G. Late-Pleistocene Climates and Deep-Sea Sedi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85-38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24.3218.385 (195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Kulp, J. L. Lamont Natural Radiocarbon Measurements Iv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24-133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26.3287.1324 (195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Orr, P. C. Radiocarbon Chronology of Lake Lahontan and Lake Bonnevill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ical Society of America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09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0/0016-7606(1958)69[1009:Rcolla]2.0.Co;2 (195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Turekian, K. K. &amp; Heezen, B. C. The Relation of Deep Sea Sedimentation Rates to Variations in Climat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Journal of 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03-51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2475/ajs.256.7.503 (195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Variations in Atmospheric Radiocarbon Concentration over the Last 2000 Yea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095-1095 (195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Olson, E. A. &amp; Bird, J. Radiocarbon Measurements on Samples of Known A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82-158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1831582a0 (195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Schulert, A. &amp; Olson, E. A. Bomb Carbon-14 in Human Being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31-33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30.3371.331-a (195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Walton, A. Radiocarbon from nuclear tes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09-314 (195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Olson, E. A. &amp; Broecker, W. S. Lamont Natural Radiocarbon Measurements .5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Journal of 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2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2475/ajs.257.1.1 (195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, Gerard, R., Ewing, M. &amp; Heezen, B. C. Natural Radiocarbon in the Atlant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903-293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65i009p02903 (196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Ewing, M. &amp; Heezen, B. C. Evidence for an Abrupt Change in Climate Close to 11,000 Years Ago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Journal of 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29-44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2475/ajs.258.6.429 (196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Olson, E. A. Bomb-Produced Radiocarbon in the Hydrospher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477-2477 (196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Olson, E. A. Radiocarbon from Nuclear Tests .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12-72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32.3429.712 (196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Olson, E. A. &amp; Orr, P. C. Radiocarbon Measurements and Annual Rings in Cave Forma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93-9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185093a0 (196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Eckelmann, W. R., Broecker, W. S. &amp; Kulp, J. L. Half-Life of Pb-210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hysical Review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98-70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03/PhysRev.118.698 (196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Olson, E. S. &amp; Broecker, W. S. Bomb-Produced Radiocarbon in the Atmosphere and Biospher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514-2514 (196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Radiocarbon Dating of Late Quaternary Deposits, South-Louisiana - a Discuss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ical Society of America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9-16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0/0016-7606(1961)72[159:Rdolqd]2.0.Co;2 (196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Olson, E. A. Lamont radiocarbon measurements VIII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76-204 (196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Olson, E. A. &amp; Broecker, W. S. Lamont Natural Radiocarbon Measurements VII</w:t>
      </w:r>
      <w:r w:rsidRPr="0087799C">
        <w:rPr>
          <w:rFonts w:ascii="Cambria Math" w:hAnsi="Cambria Math" w:cs="Cambria Math"/>
          <w:sz w:val="18"/>
          <w:szCs w:val="18"/>
          <w:lang w:val="en-US"/>
        </w:rPr>
        <w:t>∗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41-175 (196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Ra226 to U238 Ratios in Marine Shells of Known Radiocarbon A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629-&amp; (196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Rates of Vertical Mixing in Ocean as Determined by Industrial Co2 and Bomb C14 Effec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545-&amp; (196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ntribution of Pressure-Induced Phase Changes to Glacial Reboun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83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67i012p04837 (196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3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erard, R. D. &amp; Broecker, W. S. Natural Radiocarbon in Subsurface Waters of Caribb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560-&amp; (196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iffin, C. E., Kaufman, A. &amp; Broecker, W. S. Low-Level Actinon and Thoron Determination by Delay Coincidence Count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638-&amp; (196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 Preliminary Evaluation of Uranium Series Inequilibrium as a Tool for Absolute Age Measurement on Marine Carbonat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81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68i009p02817 (196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Farrand, W. R. Radiocarbon Age of the 2 Creeks Forest Bed, Wiscons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ical Society of America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95-80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0/0016-7606(1963)74[795:Raottc]2.0.Co;2 (196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iffin, C., Kaufman, A. &amp; Broecker, W. Delayed Coincidence Counter for Assay of Actinon and Thor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749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68i006p01749 (196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Richards, H. G. &amp; Broecker, W. Emerged Holocene South American Shorelin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44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41.3585.1044 (196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Rocco, G. G. &amp; Broecker, W. S. Vertical Distribution of Cesium 137 and Strontium 90 in Ocea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501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68i015p04501 (196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Radiocarbon Dating - Case against Proposed Link between River Mollusks + Soil Humu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96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43.3606.596 (196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Kaufman, A. Radiocarbon Chronology of Lake Lahontan and Lake Bonneville 2 Great Bas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ical Society of America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3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0/0016-7606(1965)76[537:Rcolla]2.0.Co;2 (196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Thurber, D. L. Uranium-Series Dating of Corals and Oolites from Bahaman and Florida Key Limeston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8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49.3679.58 (196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aufman, A. &amp; Broecker, W. Comparison of Th230 and C14 Ages for Carbonate Materials from Lakes Lahontan and Bonnevill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039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70i016p04039 (196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hurber, D. L., Broecker, W. S., Blanchar.Rl &amp; Potratz, H. A. Uranium-Series Ages of Pacific Atoll Cora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5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49.3679.55 (196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ender, M. L., Ku, T. L. &amp; Broecker, W. S. Manganese Nodules - Their Evolu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25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51.3708.325 (196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bsolute Dating and Astronomical Theory of Glaci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99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51.3708.299 (196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Radioisotopes and Rate of Mixing across Main Thermoclines of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82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71i024p05827 (196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Glacial Rebound and Deformation of Shorelines of Proglacial Lak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77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71i020p04777 (196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Bonebakker, E. R. &amp; Rocco, G. G. Vertical Distribution of Cesium 137 and Strontium 90 in Oceans 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999-+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71i008p01999 (196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Rocco, G. G. &amp; Volchok, H. L. Strontium-90 Fallout - Comparison of Rates over Ocean and Lan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39-&amp; (196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Takahashi, T. Calcium Carbonate Precipitation on Bahama Bank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75-+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Z071i006p01575 (196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u, T. L. &amp; Broecker, W. S. Atlantic Deep-Sea Stratigraphy - Extension of Absolute Chronology to 320,000 Yea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48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51.3709.448 (196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Li, Y. H. &amp; Cromwell, J. Radium-226 Annd Radon-222 - Concentration in Atlantic and Pacific Ocea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0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58.3806.1307 (196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u, T. L. &amp; Broecker, W. S. Uranium Thorium and Protactinium in a Manganese Nodul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1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67)90148-3 (196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u, T. L. &amp; Broecker, W. S. Rates of Sedimentation in Arct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rogress in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95-&amp; (196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ause of Oscillations in Pleistocene Climat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13-&amp; (196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Cromwell, J. &amp; Li, Y. H. Rates of Vertical Eddy Diffusion near Ocean Floor Based on Measurements of Distribution of Excess 222r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1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012-821x(68)80022-6 (196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Kaufman, A., Thurber, D. L. &amp; Bender, M. L. An Evaluation of Reliability of Th230/U234 Ages of Fossil Mollusc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66-&amp; (196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Milankovitch Hypothesis Supported by Precise Dating of Coral Reefs and Deep-Sea Sedi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97-+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59.3812.297 (196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u, T. L., Broecker, W. S. &amp; Opdyke, N. Comparison of Sedimentation Rates Measured by Paleomagnetic and Ionium Methods of Age Determin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-&amp; (196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addeucci, A., Broecker, W. S. &amp; Thurber, D. L. 230th Dating of Volcanic Rock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38-+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67)90056-8 (196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akahashi, T., Broecker, W., Li, Y. H. &amp; Thurber, D. Chemical and Isotopic Balances for a Meromictic Lak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Limnology and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72-+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4319/lo.1968.13.2.0272 (196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Volchok, H. L., Simpson, H. J., Broecker, W. A., Noshkin, V. &amp; Bowen, V. T. Radioactive Fallout Isotopes in Crater Lake Oreg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37-&amp; (196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nstancy of C-13/C-12 Ratio in Marine Carbonates and Oxygen Content of Atmospher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50-&amp; (196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Gerard, R. Natural Radiocarbon in Mediterranean-S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Limnology and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883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4319/lo.1969.14.6.0883 (196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Ku, T. L. Caribbean Cores P6304-8 and P6304-9 - New Analysis of Absolute Chronolog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6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04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66.3903.404 (196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u, T. L. &amp; Broecker, W. S. Radiochemical Studies on Manganese Nodules of Deep-Sea Orig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Deep-Sea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25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1-7471(69)90063-1 (196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, Y. H., Takahash.T &amp; Broecker, W. S. Degree of Saturation of Caco3 in Ocea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50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74i023p05507 (196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6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Mesolell.Kj, Matthews, R. K., Broecker, W. S. &amp; Thurber, D. L. Astronomical Theory of Climatic Change - Barbados Dat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50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86/627434 (196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hurber, D. L. &amp; Broecker, W. S. Geochemistry of Dissolved Carbon in Surface Waters of Great Bas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47-&amp; (196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Vandonk, J. &amp; Broecker, W. S. 018/016 Record for Past 450000 Years in Caribbean Deep Sea Core V12-12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50-&amp; (196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ender, M., Broecker, W., Gornitz, V. &amp; Middel, U. Accumulation Rate of Manganese and Related Elements in Sediments from East Pacific Ris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27-&amp;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ender, M. L., Ku, T. L. &amp; Broecker, W. S. Accumulation Rates of Manganese in Pelagic Sediments and Nodul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3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0)90164-0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, Kaufman, A. &amp; Ku, T. L. Radium Measurements on Samples from Geosecs St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24-&amp;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Enough Ai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nvironment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6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80/00139157.1970.9932407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 Boundary Condition on Evolution of Atmospheric Oxyge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553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75i018p03553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Mans Oxygen Reserv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37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68.3939.1537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Li, Y. H. Interchange of Water between Major Ocea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545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75i018p03545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7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Vandonk, J. Insolation Changes, Ice Volumes, and O-18 Record in Deep-Sea Cor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eviews of Geophysics and Space Physic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69-+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RG008i001p00169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Volchok, H. L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Ocean Fallout - Crater-Lake Experimen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84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75i006p01084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Wolgemut.K &amp; Broecker, W. Barium Content of Ocean Wate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26-+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Wolgemuth, K. &amp; Broecker, W. S. Barium in Sea 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72-+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0)90110-X (197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ender,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Geochemistry of Three Cores from East Pacific Ris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25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1)90028-8 (197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auses of Temporal Changes in Carbonate Compensation Leve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Association of Petroleum Geologists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32-&amp; (197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Vertical Distribution of Radon in Bomex Ar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99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1)90149-X (197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aufman, A., Broecker, W. S., Ku, T. L. &amp; Thurber, D. L. Status of U-Series Methods of Mollusk Dat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55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71)90031-7 (197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Gas Exchange Rate across Water-Air Interfac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Bulletin of the American Meteorological Socie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932-&amp; (197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Prediction of Long-Range Climatic Chan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 New York Acad Sci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41-&amp; (197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8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aufman, A., Trier, R., Broecker, W. S. &amp; Feely, H. W. Radium-228 Distribution in Ocea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01-&amp; (197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chindler, D. W., Broecker, W. S., Brunskill, G. J., Peng, T. H. &amp; Emerson, S. Atmospheric Carbon-Dioxide - Its Role in Maintaining Phytoplankton Standing Crop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7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92-+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77.4055.1192 (197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rier, R. M., Broecker, W. S. &amp; Feely, H. W. Ra-228 Profile at Second Geosecs Intercalibration Station, 1970, in North-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1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2)90249-X (197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Anderson, T. F., Bender, M. L. &amp; Broecker, W. S. Surface-Areas of Biogenic Carbonates and Their Relation to Fossil Ultrastructure and Diagenesi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Sedimentary Petr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71-477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Environmental Prioriti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35-43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82.4111.435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Factors Controlling Co2 Content in Oceans and Atmospher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Brookhaven Symposia in Bi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2-50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Kaufman, A. &amp; Trier, R. M. Residence Time of Thorium in Surface Sea-Water and Its Implications Regarding Rate of Reactive Polluta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5-4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3)90137-4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Geosecs Radon Resul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06-306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9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Emerson, S., Broecker, W. &amp; Schindle.Dw. Gas-Exchange Rates in a Small Lake as Determined by Radon Metho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 Fish Res Board Ca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75-148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9/f73-237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Feely, H. W., Broecker, W. S., Trier, R. M. &amp; Kent, C. A. Rates of Removal of Thorium from Surface Sea-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05-305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9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aufman, A., Trier, R. M., Broecker, W. S. &amp; Feely, H. W. Distribution of Ra-228 in World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8827-884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78i036p08827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impson, H. J. &amp; Broecker, W. S. New Method for Determining Total Carbonate Ion Concentration in Saline Wate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Limnology and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26-44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4319/lo.1973.18.3.0426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Takahash.T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arbonate Chemistry of Atlantic in Geosec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05-305 (197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loom, A. L., Broecker, W. S., Chappell, J. M., Matthews, R. K. &amp; Mesolella, K. J. Quaternary Sea-Level Fluctuations on a Tectonic Coast - New Th-230-U-234 Dates from Huon-Peninsula, New-Guin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85-20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33-5894(74)90007-6 (197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rrec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ellu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11-611 (197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No a Conservative Water-Mass Trac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0-10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4)90036-3 (197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Gas-Exchange Rates between Air and S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ellu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-3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11/j.2153-3490.1974.tb01948.x (197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Chung, Y., Craig, H., Ku, T. L., Goddard, J. &amp; Broecker, W. S. Radium-226 Measurements from 3 Geosecs Intercalibration Sta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6-12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4)90038-7 (197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amza, M. S. &amp; Broecker, W. S. Surface Effect on Isotopic Fractionation between Co2 and Some Carbonate Mineral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69-68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74)90143-4 (197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, Takahashi, T. &amp; Broecker, W. S. Surface Radon Measurements in North Pacific Ocean Station Pap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772-178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79i012p01772 (197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orgerse.T, Clarke, W. B. &amp; Broecker, W. S. Vertical Transport Properties of Freshwater Using Tritium and Excess Helium-3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15-315 (197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limatic Change - Are We on Brink of a Pronounced Global Warm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60-46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89.4201.460 (197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Floating Glacial Ice Caps in Arct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16-111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88.4193.1116 (197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limatic change: are we on the brink of a pronounced global warming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60-463 (197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awrence, J. R., Gieskes, J. M. &amp; Broecker, W. S. Oxygen Isotope and Cation Composition of Dsdp Pore Waters and Alteration of Layer-Ii Basal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1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5)90154-5 (197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Goddard, J. &amp; Sarmiento, J. L. Distribution of Ra-226 in Atlant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20-23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6)90063-7 (197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Takahashi, T. &amp; Li, Y. H. Hydrography of Central Atlantic .1. 2-Degree Discontinuit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Deep-Sea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83-110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1-7471(76)90886-X (197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Chan, L. H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Radium and Barium at Geosecs Stations in Atlantic and Pacif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58-26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6)90066-2 (197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Rate of Gas-Exchange across Sea-Air Interface in Atlant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Bulletin of the American Meteorological Socie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44-144 (197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rmiento, J. L., Feely, H. W., Moore, W. S., Bainbridge, A. E. &amp; Broecker, W. S. Relationship between Vertical Eddy Diffusion and Buoyancy Gradient in Deep-S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57-37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6)90076-5 (197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1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rmiento, J. L., Hammond, D. E. &amp; Broecker, W. S. Calculation of Statistical Counting Error for Rn-222 Scintillation-Count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51-35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6)90075-3 (197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akahashi, T., Kaiteris, P. &amp; Broecker, W. S. Method for Shipboard Measurement of Co2 Partial-Pressure in Sea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51-45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6)90085-6 (197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akahashi, T., Kaiteris, P., Broecker, W. S. &amp; Bainbridge, A. E. Evaluation of Apparent Dissociation-Constants of Carbonic-Acid in Sea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58-46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76)90086-8 (197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Hazards of Coal Dependenc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al Histor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8-&amp; (197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Bainbridge, A. Abyssal Shear Zo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260-1260 (197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orgersen, T., Top, Z., Clarke, W. B., Jenkins, W. J. &amp; Broecker, W. S. New Method for Physical Limnology - Tritium-Helium-3 Ages - Results for Lakes Erie, Huron, and Ontario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Limnology and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81-19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4319/lo.1977.22.2.0181 (197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Benthic Oceanograph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Oceanu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-4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Models for Ocean Uptake of Fossil-Fuel Co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 of the American Nuclear Socie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85-85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1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Bainbridge, A. Abyssal Shear Zo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963-196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3iC04p01963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Takahashi, T. Relationship between Lysocline Depth and Insitu Carbonate Ion Concentr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Deep-Sea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5-95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offert, M. I. &amp; Broecker, W. S. Apparent Vertical Eddy Diffusion Rates in Pycnocline of Norwegian Sea as Determined from Vertical Distribution of Tritium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02-50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GL005i006p00502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adko, D. &amp; Broecker, W. S. Insitu and Laboratory Radon Flux Measurements from a Deep Tow Surveyed Area of East Pacif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097-1097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Effect of Sediment Mixing on Rate of Calcite Dissolution by Fossil-Fuel Co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49-35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GL005i005p00349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Effect of Sediment Mixing on Calcite Dissolution by Fossil-Fuel Co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10-410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, Goddard, J. G. &amp; Broecker, W. S. Direct Comparison of C-14 and Th-230 Ages at Searles Lake, Californi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19-32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33-5894(78)90036-4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rmiento, J. L., Broecker, W. S. &amp; Biscaye, P. E. Excess Bottom Rn-222 Distribution in Deep Ocean Passag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068-507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3iC10p05068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akahashi, T., Prince, L. A., Broecker, W. S. &amp; Bainbridge, A. E. Carbon-Dioxide in Surface Waters of Atlantic and Pacific Ocea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nsactions-American Geophysical Uni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102-1102 (197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ender, M. L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Uranium-Series Dating of the Pleistocene Reef Tracts of Barbados, West-Indi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ical Society of America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77-59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0/0016-7606(1979)90&lt;577:Udotpr&gt;2.0.Co;2 (197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Revised Estimate for the Radiocarbon Age of North-Atlantic Deep-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 and Atmospher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218-322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4iC06p03218 (197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Ostlund, H. G. Property Distributions Along the Sigma-Theta= 26.8 Isopycnal in the Atlant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45-115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4iC03p01145 (197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3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Takahashi, T., Simpson, H. J. &amp; Peng, T. H. Fate of Fossil-Fuel Carbon-Dioxide and the Global Carbon Budge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0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09-41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06.4417.409 (197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offert, M. I., Wey, Y. C., Callegari, A. J. &amp; Broecker, W. S. Atmospheric Response to Deep-Sea Injections of Fossil-Fuel Carbon-Dioxid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Climatic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3-6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07/Bf00138226 (197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, Broecker, W. S. &amp; Berger, W. H. Rates of Benthic Mixing in Deep-Sea Sediment as Determined by Radioactive-Trace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1-14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33-5894(79)90074-7 (197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, Broecker, W. S., Mathieu, G. G. &amp; Li, Y. H. Radon Evasion Rates in the Atlantic and Pacific Oceans as Determined during the Geosecs Program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 and Atmospher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471-248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4iC05p02471 (197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 Distribution of He-3 Anomalies in the Deep 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13-51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80)90092-8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The Distribution of Bomb-Produced Tritium and Radiocarbon at Geosecs Station-347 in the Eastern North Pacif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53-46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80)90086-2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Seasonal Variability in the C-14-C-12 Ratio for Surface Ocean 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20-102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GL007i011p01020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Peng, T. H. &amp; Engh, R. Modeling the Carbon System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65-59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09966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Peng, T. H., Mathieu, G., Hesslein, R. &amp; Torgersen, T. Gas-Exchange Rate Measurements in Natural System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76-68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10043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Peng, T. H. &amp; Takahashi, T. A Strategy for the Use of Bomb-Produced Radiocarbon as a Tracer for the Transport of Fossil-Fuel Co2 into the Deep-Sea Source Reg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63-46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80)90087-4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Takahashi, T. Hydrography of the Central Atlantic .3. The North-Atlantic Deep-Water Complex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Deep-Sea Research Part a-Oceanographic Research Pap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91-61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198-0149(80)90076-X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Toggweiler, J. R. &amp; Takahashi, T. The Bay of Bengal - a Major Nutrient Source for the Deep Indian-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06-51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80)90091-6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esslein, R. H., Broecker, W. S., Quay, P. D. &amp; Schindler, D. W. Whole-Lake Radiocarbon Experiment in an Oligotrophic Lake at the Experimental Lakes Area, Northwestern Ontario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Canadian Journal of Fisheries and Aquatic Scienc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54-46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9/f80-059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esslein, R. H., Broecker, W. S. &amp; Schindler, D. W. Fates of Metal Radiotracers Added to a Whole Lake - Sediment-Water Interac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Canadian Journal of Fisheries and Aquatic Scienc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78-38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9/f80-052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Gas-Exchange Rates for 3 Closed-Basin Lak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Limnology and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89-79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4319/lo.1980.25.5.0789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1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Quay, P. D., Broecker, W. S., Hesslein, R. H. &amp; Schindler, D. W. Vertical Diffusion Rates Determined by Tritium Tracer Experiments in the Thermocline and Hypolimnion of 2 Lak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Limnology and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01-21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4319/lo.1980.25.2.0201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rmiento, J. L. &amp; Broecker, W. S. Ocean-Floor Rn-222 Standing Crops in the Atlantic and Pacific Ocea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41-35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80)90077-1 (198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Measuring Sea-Floor Chemical Flux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bstracts of Papers of the American Chemical Socie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7-Geoc (198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Mans Greatest Geophysical Experiment - Changing Our Planets Climat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bstracts of Papers of the American Chemical Socie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50-Phys (198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Takahashi, T. Hydrography of the Central Atlantic .4. Intermediate Waters of Antarctic Orig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Deep-Sea Research Part a-Oceanographic Research Pap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77-19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198-0149(81)90061-3 (198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ntschi, P. H., Nyffeler, U. P. &amp; Broecker, W. S. The Manop Flux Chamber Experiments - Fluxes of Radioactive Trace-Metals on the Sea-Floo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bstracts of Papers of the American Chemical Socie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8-Geoc (198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Ocean Chemistry during Glacial Tim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689-170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82)90110-7 (198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Glacial to Interglacial Changes in Ocean Chemistr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rogress in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1-19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79-6611(82)90007-6 (198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-H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racers in the Se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.  690 (Eldigio Press, 198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rmiento, J. L., Rooth, C. G. H. &amp; Broecker, W. S. Ra-228 as a Tracer of Basin Wide Processes in the Abyssal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9694-969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7iC12p09694 (198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orgersen, T., Mathieu, G., Hesslein, R. H. &amp; Broecker, W. S. Gas-Exchange Dependency on Diffusion-Coefficient - Direct Rn-222 and He-3 Comparisons in a Small Lak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46-55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7iC01p00546 (198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ewer, P. G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 Climatic Freshening of the Deep Atlantic North of 50-Degrees-N over the Past 20 Yea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37-123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22.4629.1237 (198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tific America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6-&amp;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scientificamerican0983-146 (198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, Broecker, W. S., Freyer, H. D. &amp; Trumbore, S. A Deconvolution of the Tree-Ring Based Delta-C-13 Recor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609-362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8iC06p03609 (198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ntschi, P. H., Bower, P., Nyffeler, U. P., Azevedo, A. &amp; Broecker, W. S. Estimates of the Resistance to Chemical-Transport Posed by the Deep-Sea Boundary-Lay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Limnology and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899-91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4319/lo.1983.28.5.0899 (198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6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Andree,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-14 Measurements on Foraminifera of Deep-Sea Core V28-238 and Their Preliminary Interpret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uclear Instruments &amp; Methods in Physics Research Section B-Beam Interactions with Materials and Ato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40-34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168-583x(84)90539-1 (198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, Mix, A., Andree, M. &amp; Oeschger, H. Radiocarbon Measurements on Coexisting Benthic and Planktic Foraminifera Shells - Potential for Reconstructing Ocean Ventilation Times over the Past 20000 Yea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uclear Instruments &amp; Methods in Physics Research Section B-Beam Interactions with Materials and Ato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31-33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168-583x(84)90538-X (198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arbon-Dioxide Circulation through Ocean and Atmospher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0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02-60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08602a0 (198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, Y. H., Peng, T. H., Broecker, W. S. &amp; Ostlund, H. G. The Average Vertical Mixing Coefficient for the Oceanic Thermocli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ellus Series B-Chemical and Physical Meteor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2-21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11/j.1600-0889.1984.tb00243.x (198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Ocean Life-Cycles and the Atmospheric Co2 Conten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8170-818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89iC05p08170 (198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The Impacts of Bioturbation on the Age Difference between Benthic and Planktonic-Foraminifera in Deep-Sea Sedi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uclear Instruments &amp; Methods in Physics Research Section B-Beam Interactions with Materials and Ato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46-35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168-583x(84)90540-8 (198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ntschi, P. H., Nyffeler, U. P., Ohara, P., Buchholtz, M. &amp; Broecker, W. S. Radiotracer Uptake on the Sea-Floor - Results from the Manop Chamber Deployments in the Eastern Pacif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Deep-Sea Research Part a-Oceanographic Research Pap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51-46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198-0149(84)90096-7 (198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Peteet, D. M. &amp; Rind, D. Does the Ocean-Atmosphere System Have More Than One Stable Mode of Oper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-2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15021a0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Rooth, C. &amp; Peng, T. H. Ventilation of the Deep Northeastern 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940-694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90iC04p06940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Takahashi, T. &amp; Takahashi, T. Sources and Flow Patterns of Deep-Ocean Waters as Deduced from Potential Temperature, Salinity, and Initial Phosphate Concentr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925-693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90iC04p06925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7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erczeg, A. L., Broecker, W. S., Anderson, R. F., Schiff, S. L. &amp; Schindler, D. W. A New Method for Monitoring Temporal Trends in the Acidity of Fresh Wate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3-13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15133a0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18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, Y. H., Peng, T. H. &amp; Broecker, W. S. The Role of Baroclinic Eddies in Mixing Tritium into the Oceanic Gyres - Repl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ellus Series B-Chemical and Physical Meteor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86-187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The Utility of Multiple Tracer Distributions in Calibrating Models for Uptake of Anthropogenic Co2 by the Ocean Thermocli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023-703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90iC04p07023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omayajulu, B. L. K., Broecker, W. S. &amp; Goddard, J. Dating Indian Corals by U-Decay-Series Method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35-23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33-5894(85)90009-2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akahashi, T., Broecker, W. S. &amp; Langer, S. Redfield Ratio Based on Chemical-Data from Isopycnal Surfac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907-692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90iC04p06907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Wanninkhof, R., Ledwell, J. R. &amp; Broecker, W. S. Gas-Exchange Wind-Speed Relation Measured with Sulfur-Hexafluoride on a Lak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24-122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27.4691.1224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White, J. W. C., Cook, E. R., Lawrence, J. R. &amp; Broecker, W. S. The D/H Ratios of Sap in Trees - Implications for Water Sources and Tree-Ring D/H Ratio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37-24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85)90207-8 (198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Andree,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ms Radiocarbon-Dates on Foraminifera from Deep-Sea Sedi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24-42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07542 (198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Oxygen Isotope Constraints on Surface Ocean Temperatur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1-13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33-5894(86)90087-6 (198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Isotopic Versus Micrometeorological Ocean Co2 Fluxes - a Serious Conflic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17-52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91iC09p10517 (198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8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Carbon-Cycle - 1985 Glacial to Interglacial Changes in the Operation of the Global Carbon-Cycl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09-32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07414 (198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Tsung, H. P. &amp; Ostlund, G. The Distribution of Bomb Tritium in the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331-1434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91iC12p14331 (198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Clark, D. L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rctic-Ocean Chronology Confirmed by Accelerator C-14 Dat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19-32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GL013i004p00319 (198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Koster, R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Global Sources of Local Precipitation as Determined by the Nasa Giss Gcm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1-12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GL013i002p00121 (198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edwell, J. R., Watson, A. J. &amp; Broecker, W. S. A Deliberate Tracer Experiment in Santa-Monica Bas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22-32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23322a0 (198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Beating the Big Battal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07-20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26207a0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Unpleasant Surprises in the Greenhous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3-12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28123a0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 Biggest Chil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al Histor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74-&amp;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THE ROLE OF CaCO3 COMPENSATION THE GLACIAL TO INTERGLACIAL ATMOSPHERIC CO2 CHAN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5-29, doi:10.1029/GB001i001p00015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The Oceanic Salt Pump: Does It Contribute to the Glacial-Interglacial Difference in Atmospheric Co2 Content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51-259, doi:10.1029/GB001i003p00251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9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Jouzel, J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Simulations of the Hdo and H2 O-18 Atmospheric Cycles Using the Nasa Giss General-Circulation Model - the Seasonal Cycle for Present-Day Condi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Atmospher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739-1476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D092iD12p14739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C/P Ratios in Marine Detritu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55-161, doi:10.1029/GB001i002p00155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Wahlen,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Isotopic Composition of Methane in the Atmosphere and from Various Sourc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bstracts of Papers of the American Chemical Socie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57-Geoc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Wanninkhof, R., Ledwell, J. R., Broecker, W. S. &amp; Hamilton, M. Gas-Exchange on Mono Lake and Crowley Lake, Californi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567-1458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C092iC13p14567 (198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ccelerator Mass-Spectrometry Radiocarbon Measurements on Marine Carbonate Samples from Deep-Sea Cores and Sediment Trap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61-29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44234 (198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omparison between Radiocarbon Ages Obtained on Coexisting Planktonic Foraminifer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47-657, doi:10.1029/PA003i006p00647 (198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an the Greenland Climatic Jumps Be Identified in Records from Ocean and Lan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33-5894(88)90082-8 (198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reliminary Estimates for the Radiocarbon Age of Deep Water in the Glacial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59-669, doi:10.1029/PA003i006p00659 (198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New Evidence from the South China Sea for an Abrupt Termination of the Last Glacial Perio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3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6-15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33156a0 (198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The Chronology of the Last Deglaciation: Implications to the Cause of the Younger Dryas Even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-19, doi:10.1029/PA003i001p00001 (198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0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Radiocarbon-Based Chronology for the O-18/O-16 Record for the Last Deglaci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509-515, doi:10.1029/PA003i004p00509 (198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Some Thoughts About the Radiocarbon Budget for the Glacial 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13-220, doi:10.1029/PA004i002p00213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2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 Salinity Contrast between the Atlantic and Pacific Oceans during Glacial Tim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07-212, doi:10.1029/PA004i002p00207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cceptance Speech for the 1987 Vm Goldschmidt Awar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36-213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89)90335-9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Hansen and the Greenhouse-Effec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4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51-45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45.4917.451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Denton, G. H. The Role of Ocean-Atmosphere Reorganizations in Glacial Cycl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465-250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89)90123-3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Routing of Meltwater from the Laurentide Ice-Sheet during the Younger Dryas Cold Episod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4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18-32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41318a0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The Cause of the Glacial to Interglacial Atmospheric Co2 Change: A Polar Alkalinity Hypothesi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15-239, doi:10.1029/GB003i003p00215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Trumbore, S., Bonani, G., Wolfli, W. &amp; Klas, M. Anomalous Ams Radiocarbon Ages for Foraminifera from High-Deposition-Rate Ocean Sedi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7-16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44817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Koster, R. D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The Global Geochemistry of Bomb-Produced Tritium - General-Circulation Model Compared to Available Observations and Traditional Interpreta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Atmospher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8305-1832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JD094iD15p18305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1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Wahlen,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-14 in Methane Sources and in Atmospheric Methane - the Contribution from Fossil Carb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4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86-29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45.4915.286 (198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Anderson, R. F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Boundary Scavenging in the Pacific-Ocean - a Comparison of Be-10 and Pa-231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87-30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2-821x(90)90008-L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irchfield, G. E. &amp; Broecker, W. S. A Salt Oscillator in the Glacial Atlantic? 2. A "Scale Analysis" Mode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835-843, doi:10.1029/PA005i006p00835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mment on "Iron Deficiency Limits Phytoplankton Growth in Antarctic Waters" by John H. Martin Et A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-4, doi:10.1029/GB004i001p00003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Salinity History of the Northern Atlantic during the Last Deglaci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59-467, doi:10.1029/PA005i004p00459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RRECTION TO "COMMENT ON IRON DEFICIENCY LIMITS PHYTOPLANKTON GROWTH IN ANTARCTIC WATERS (vol 4, pg 3, 1990)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47-347, doi:10.1029/GB004i003p00347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Bond, G., Klas, M., Bonani, G. &amp; Wolfli, W. A Salt Oscillator in the Glacial Atlantic? 1. The Concep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69-477, doi:10.1029/PA005i004p00469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Denton, G. H. What Drives Glacial Cycl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tific America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8-5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scientificamerican0190-48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Denton, G. H. The Role of Ocean-Atmosphere Reorganizations in Glacial Cycl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05-34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277-3791(90)90026-7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ccelerator Mass-Spectrometric Radiocarbon Measurements on Foraminifera Shells from Deep-Sea Cor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9-13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4011x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Peng, T. H., Trumbore, S., Bonani, G. &amp; Wolfli, W. The Distribution of Radiocarbon in the Glacial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03-117, doi:10.1029/GB004i001p00103 (199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Keeping Global Change Hones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91-+, doi:10.1029/91gb01421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Global Change and Oceanography Program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566-1566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Blanton, S., Smethie, W. M. &amp; Ostlund, G. Radiocarbon Decay and Oxygen Utilization in the Deep Atlant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87-117, doi:10.1029/90gb02279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The influence of CaCO3 dissolution on core top radiocarbon ages for deep-sea sedi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593-608, doi:10.1029/91pa01768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Virgilio, A. &amp; Peng, T. H. Radiocarbon Age of Waters in the Deep Atlantic Revisite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0gl02707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Jouzel, J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Simulations of the Hdo and (H2o)-O-18 Atmospheric Cycles Using the Nasa Giss General-Circulation Model - Sensitivity Experiments for Present-Day Condi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Atmospher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495-750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0jd02663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Dynamic Limitations on the Antarctic Iron Fertilization Strateg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27-22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49227a0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Factors Limiting the Reduction of Atmospheric Co2 by Iron Fertiliz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Limnology and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919-192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4319/lo.1991.36.8.1919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oggweiler, J. R., Dixon, K. &amp; Broecker, W. S. The Peru Upwelling and the Ventilation of the South-Pacific Thermocli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0467-2049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1jc02063 (199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3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ond, G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Evidence for Massive Discharges of Icebergs into the North-Atlantic Ocean during the Last Glacial Perio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6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45-24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60245a0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24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, Bond, G., Klas, M., Clark, E. &amp; McManus, J. Origin of the northern Atlantic's Heinrich ev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Clim Dynam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65-27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07/Bf00193540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 Great Ocean Conveyo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Global </w:t>
      </w:r>
      <w:proofErr w:type="gramStart"/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Warming :</w:t>
      </w:r>
      <w:proofErr w:type="gramEnd"/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Physics and Fact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4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29-161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Global Warming on Tria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al Histor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-&amp;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Defining the Boundaries of the Late-Glacial Isotope Episod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5-13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33-5894(92)90036-I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limate Cycles - Upset for Milankovitch Theor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79-78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59779a0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Maier-Reimer, E. The Influence of Air and Sea Exchange on the Carbon Isotope Distribution in the S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15-320, doi:10.1029/92gb01672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Interhemispheric Transport of Carbon-Dioxide by Ocean Circul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87-58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56587a0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Severinghaus, J. P. Global Change - Diminishing Oxyge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10-71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58710a0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Woodruff, F. Discrepancies in the Oceanic Carbon Isotope Record for the Last 15 Million Yea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259-326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92)90302-Y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ao, Y., Anderson, R. F. &amp; Broecker, W. S. BOUNDARY SCAVENGING AND DEEP-SEA SEDIMENT DATING: CONSTRAINTS FROM EXCESS Th-230 AND Pa-231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783-798, doi:10.1029/92pa02042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Lao, Y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Increased Production of Cosmogenic Be-10 during the Last Glacial Maximum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76-57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57576a0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Lao, Y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Transport and Burial Rates of Be-10 and Pa-231 in the Pacific-Ocean during the Holocene Perio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73-189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 &amp; Broecker, W. S. Reconstruction of Radiocarbon Distribution in the Glacial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 after Four Decad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75-92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tocker, T. F., Wright, D. G. &amp; Broecker, W. S. The Influence of High-Latitude Surface Forcing on the Global Thermohaline Circul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529-541, doi:10.1029/92pa01695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toker, T. F., Wright, D. G. &amp; Broecker, W. S. THE INFLUENCE OF HIGH-LATITUDE SURFACE FORCING ON THE GLOBAL THERMOHALINE CIRCULATION (vol 7, pg 529, 1993)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863-864, doi:10.1029/93pa00337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tute, M., Schlosser, P., Clark, J. F. &amp; Broecker, W. S. Paleotemperatures in the Southwestern United-States Derived from Noble-Gases in Ground-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00-100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56.5059.1000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Zaucker, F. &amp; Broecker, W. S. The Influence of Atmospheric Moisture Transport on the Fresh-Water Balance of the Atlantic Drainage-Basin - General-Circulation Model Simulations and Observa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Atmospher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765-277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1jd01699 (199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ond, G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orrelations between Climate Records from North-Atlantic Sediments and Greenland Ic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3-14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65143a0 (199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n Oceanographic Explanation for the Apparent Carbon Isotope-Cadmium Discordancy in the Glacial Antarc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7-13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3pa00262 (199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Evaluation of the C-13 Constraint on the Uptake of Fossil-Fuel Co2 by the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19-62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3gb01445 (199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arrison, K., Broecker, W. &amp; Bonani, G. A Strategy for Estimating the Impact of Co2 Fertilization on Soil Carbon Stora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9-8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2gb02938 (199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arrison, K. G., Broecker, W. S. &amp; Bonani, G. The Effect of Changing Land-Use on Soil Radiocarb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25-72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62.5134.725 (199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ao, Y., Anderson, R. F., Broecker, W. S., Hofmann, H. J. &amp; Wolfli, W. Particulate Fluxes of Th-230, Pa-231, and Be-10 in the Northeastern Pacific-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05-21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93)90479-G (199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Oxburgh, R. &amp; Broecker, W. S. Pacific Carbonate Dissolution Revisite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aeogeography Palaeoclimatology Palaeoec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0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1-3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31-0182(93)90049-O (199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ng, T. H., Maierreimer, E. &amp; Broecker, W. S. Distribution of Si-32 in the World Ocean - Model Compared to Observ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63-47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3gb00686 (199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Ocean Circulation - an Unstable Superconveyo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14-41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67414a0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Is Earth Climate Poised to Jump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Again.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tim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6-18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Massive Iceberg Discharges as Triggers for Global Climate-Chan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21-42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72421a0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Stratospheric Contribution to the Global Bomb Radiocarbon Inventory - Model Versus Observ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77-38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4gb00680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6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wiazda, R. H. &amp; Broecker, W. S. The Separate and Combined Effects of Temperature, Soil Pco2, and Organic Acidity on Silicate Weathering in the Soil Environment - Formulation of a Model and Resul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1-15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4gb00491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27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Mcmanus, J. F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High-Resolution Climate Records from the North-Atlantic during the Last Interglacia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26-32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71326a0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tocker, T. F. &amp; Broecker, W. S. Observation and Modeling of North-Atlantic Deep-Water Formation and Its Variability - Introduc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317-1231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4jc00956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tocker, T. F., Broecker, W. S. &amp; Wright, D. G. Carbon Uptake Experiments with a Zonally-Averaged Global Ocean Circulation Mode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ellus Series B-Chemical and Physical Meteor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3-12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4/j.1600-0889.1994.t01-1-00003.x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White, J. W. C., Lawrence, J. R. &amp; Broecker, W. S. Modeling and Interpreting D/H Ratios in Tree-Rings - a Test-Case of White-Pine in the Northeastern United-Stat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851-86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94)90510-X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Zaucker, F., Stocker, T. F. &amp; Broecker, W. S. Atmospheric Fresh-Water Fluxes and Their Effect on the Global Thermohaline Circul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Ocea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443-1245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4jc00526 (199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Ice Cores - Cooling the Tropic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2-21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76212a0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haotic Climat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tific America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2-6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scientificamerican1195-62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Sutherland, S., Smethie, W., Peng, T. H. &amp; Ostlund, G. Oceanic Radiocarbon - Separation of the Natural and Bomb Compon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63-28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5gb00208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Farley, K. A., Maierreimer, E., Schlosser, P. &amp; Broecker, W. S. Constraints on Mantle He-3 Fluxes and Deep-Sea Circulation from an Oceanic General-Circulation Mode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Solid Eart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0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829-383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4jb02913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7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einze, C. &amp; Broecker, W. S. Closing Off the Southern-Ocean Surfac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9-5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4pa02353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ynchstieglitz, J., Stocker, T. F., Broecker, W. S. &amp; Fairbanks, R. G. The Influence of Air-Sea Exchange on the Isotopic Composition of Oceanic Carbon - Observations and Model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53-66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5gb02574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nyal, A., Hemming, N. G., Hanson, G. N. &amp; Broecker, W. S. Evidence for a Higher Ph in the Glacial Ocean from Boron Isotopes in Foraminifer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34-23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38/373234a0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tute, M., Clark, J. F., Schlosser, P., Broecker, W. S. &amp; Bonani, G. A 30,000-Yr Continental Paleotemperature Record Derived from Noble-Gases Dissolved in Groundwater from the San-Juan Basin, New-Mexico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09-22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06/qres.1995.1021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Stute,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ooling of Tropical Brazil (5-Degrees-C) during the Last Glacial Maximum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79-38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69.5222.379 (199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Glacial climate in the tropic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902-190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72.5270.1902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Paleoclimatolog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tim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0-41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 once and future climat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al Histor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0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0-38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wiazda, R. H., Hemming, S. R. &amp; Broecker, W. S. Tracking the sources of icebergs with lead isotopes: The provenance of ice-rafted debris in Heinrich layer 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7-9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5pa03135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wiazda, R. H., Hemming, S. R. &amp; Broecker, W. S. Provenance of icebergs during Heinrich event 3 and the contrast to their sources during other Heinrich episod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71-37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6pa01022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8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wiazda, R. H., Hemming, S. R., Broecker, W. S., Onsttot, T. &amp; Mueller, C. Evidence from Ar-40/Ar-39 ages for a Churchill province source of ice-rafted amphiboles in Heinrich layer 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laci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40-44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3189/S0022143000003427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Lin, J. C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New Th-230/U and C-14 ages from Lake Lahontan carbonates, Nevada, USA, and a discussion of the origin of initial thorium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817-283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96)00136-6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Rutberg, R. L., Schimel, D. S., Hajdas, I. &amp; Broecker, W. S. The effect of tillage on soil organic matter using C-14: A case stud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09-21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17586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Sanyal, A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Oceanic pH control on the boron isotopic composition of foraminifera: Evidence from culture experi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13-51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6pa01858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everinghaus, J. P., Bender, M. L., Keeling, R. F. &amp; Broecker, W. S. Fractionation of soil gases by diffusion of water vapor, gravitational settling, and thermal diffus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05-101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0016-7037(96)00011-7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everinghaus, J. P., Broecker, W. S., Peng, T. H. &amp; Bonani, G. Transect along 24 degrees N latitude of C-14 in dissolved inorganic carbon in the subtropical North Atlant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07-41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30058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Zaucker, F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tmospheric Rn-222 measurements during the 1993 NARE intensiv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Atmospher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0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9149-2916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6jd02029 (199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Future directions of paleoclimate research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821-82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277-3791(97)00050-4 (199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rmohaline circulation, the Achilles heel of our climate system: Will man-made CO2 upset the current balance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7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82-158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78.5343.1582 (199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29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Mountain glaciers: Recorders of atmospheric water vapor content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89-59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7gb02267 (199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29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Sanyal, A. Magnitude of the CaCO3 dissolution events marking the onset of times of glaci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30-53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7pa01020 (199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anyal, A., Hemming, N. G., Broecker, W. S. &amp; Hanson, G. N. Changes in pH in the eastern equatorial Pacific across stage 5-6 boundary based on boron isotopes in foraminifer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5-13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7gb00223 (199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eck, W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mbiguities in direct dating of rock surfaces using radiocarbon measure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32-213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80.5372.2132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 end of the present interglacial: How and when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89-69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277-3791(98)00037-7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Introduction of Devendra Lal for the 1997 V. M. Goldschmidt Awar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33-73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016-7037(19)30478-8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Paleocean circulation during the last deglaciation: A bipolar seesaw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9-12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7pa03707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Henderson, G. M. The sequence of events surrounding Termination II and their implications for the cause of glacial-interglacial CO2 chang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52-36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8pa00920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Peteet, D., Hajdas, I., Lin, J. &amp; Clark, E. Antiphasing between rainfall in Africa's rift valley and north America's great bas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-2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06/qres.1998.1973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Hemming, S. R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rovenance change coupled with increased clay flux during deglacial times in the western equatorial 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aeogeography Palaeoclimatology Palaeoec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7-23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031-0182(98)00069-8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Hemming, S. R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rovenance of Heinrich layers in core V28-82, northeastern Atlantic: Ar-40/Ar-39 ages of ice-rafted hornblende, Pb isotopes in feldspar grains, and Nd-Sr-Pb isotopes in the fine sediment frac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17-33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012-821x(98)00224-6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0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Lin, J. C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 reassessment of U-Th and C-14 ages for late-glacial high-frequency hydrological events at Searles Lake, Californi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-2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06/qres.1997.1949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McCormac, F. G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Temporal variation in the interhemispheric C-14 offse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21-132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98gl01065 (199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Climate change predic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79-179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How strong is the Harvardton-Bear constraint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817-82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gb900050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, Matsumoto, K., Clark, E., Hajdas, I. &amp; Bonani, G. Radiocarbon age differences between coexisting foraminiferal speci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31-43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pa900019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 small misconcep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267-1267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CaCO3 size distribution: A paleocarbonate ion proxy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96-60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pa900016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Clark, E., McCorkle, C. D., Hajdas, I. &amp; Bonani, G. Core top C-14 ages as a function of latitude and water depth on the Ontong-Java plateau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-2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8pa900009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Clark, E., McCorkle, D. C., Hajdas, I. &amp; Bonani, G. Core top C-14 ages as a function of latitude and water depth on the Ontong-Java Plateau (vol 14, pg 13, 1999)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32-23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pa900005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Evidence for a reduction in the carbonate ion content of the deep sea during the course of the Holoce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744-75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pa900038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1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acock, S. An ecologic explanation for the Permo-Triassic carbon and sulfur isotope shif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67-117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gb900066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Sutherland, S. &amp; Peng, T. H. A possible 20th-century slowdown of Southern Ocean deep water form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32-113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86.5442.1132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Fleisher, M., Liu, T. Z., Broecker, W. S. &amp; Moore, W. A clue regarding the origin of rock varnish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3-10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8gl900229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reene, A. M., Broecker, W. S. &amp; Rind, D. Swiss glacier recession since the little ice age: Reconciliation with climate record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909-191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gl900380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ofmann, M., Broecker, W. S. &amp; Lynch-Stieglitz, J. Influence of a [CO2(aq)] dependent biological C-isotope fractionation on glacial C-13/C-12 ratios in the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873-88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gb900063 (199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Archer, D. E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tmospheric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pCO(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2) sensitivity to the biological pump in the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219-123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gb001216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nverging paths leading to the role of the oceans in climate chan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nnual Review of Energy and the Environment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1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46/annurev.energy.25.1.1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Was a change in thermohaline circulation responsible for the Little Ice Age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roceedings of the National Academy of Sciences of the United States of Americ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39-134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73/pnas.97.4.1339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3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brupt climate change: causal constraints provided by the paleoclimate recor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-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37-15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012-8252(00)00019-2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Late glacial diatom accumulation at 9 degrees S in the Indian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48-35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1999pa000439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eng, T. H. Comparison of Ar-39 and C-14 ages for waters in the deep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uclear Instruments &amp; Methods in Physics Research Section B-Beam Interactions with Materials and Ato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73-47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168-583x(00)00272-X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Sanyal, A. &amp; Takahashi, T. The origin of Bahamian whitings revisite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759-376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2000gl011872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Sutherland, S. Distribution of carbonate ion in the deep ocean: Support for a post-Little Ice Age change in Southern Ocean ventilation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23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0gc000039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Hemming, S. R., Bond, G. C., Broecker, W. S., Sharp, W. D. &amp; Klas-Mendelson, M. Evidence from Ar-40/Ar-39 ages of individual hornblende grains for varying Laurentide sources of iceberg discharges 22,000 to 10,500 yr BP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72-383, doi:10.1006/qres.2000.2181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u, T. H. &amp; Broecker, W. S. How fast does rock varnish grow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83-18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30/0091-7613(2000)28&lt;183:Hfdrvg&gt;2.0.Co;2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eacock, S., Visbeck, M. &amp; Broecker, W. Deep water formation rates inferred from global tracer distributions: An inverse approach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 Monog Seri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85-195 (200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Clark, E. An evaluation of Lohmann's foraminifera weight dissolution index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31-53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2000pa000600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Clark, E. A dramatic Atlantic dissolution event at the onset of the last glaci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rt. no.-2001GC000185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arbon futur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sphere-Biosphere Interactions and Climat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6-8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Cbo9780511529429.008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Paleoclimate - Was the medieval warm period global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9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497-149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291.5508.1497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3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Glaciers that speak in tongues and other tales of global warm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al Histor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0-69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Anderson, R., Clark, E. &amp; Fleisher, M. Record of seafloor CaCO3 dissolution in the central equatorial Pacif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rt. no.-2000GC000151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Reevaluation of the CaCO3 size index paleocarbonate ion prox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69-67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2001pa000660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Glacial-to-Holocene redistribution of carbonate ion in the deep s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9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52-215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064171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Hemming, S. Paleoclimate - Climate swings come into focu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9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308-230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068389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Langdon, C. &amp; Takahashi, T. Factors controlling the rate of CaCO3 precipitation on Great Bahama Bank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89-59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2000gb001350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Lynch-Stieglitz, J., Clark, E., Hajdas, I. &amp; Bonani, G. What caused the atmosphere's CO2 content to rise during the last 8000 years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art. no.-2001GC00017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2001gc000177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reene, A. M. &amp; Broecker, W. S. Utility of glacier observations in climate change detection and attribution studi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12th Symposium on Global Change and Climate Variation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4-35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Matsumoto, K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an deep ocean carbonate preservation history inferred from atmospheric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pCO(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2) account for C-14 and %CaCO3 profiles on the Ontong-Java Plateau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9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19-32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012-821x(01)00412-5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utherland, S. C., Broecker, W. S. &amp; Takahashi, T. Stability of the boundary separating Antarctic Bottom Water from North Atlantic Deep Water in the western South 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219-422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29/2000gl012744 (200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nstraints on the glacial operation of the Atlantic Ocean's conveyor circul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Israel Journal of Chemistr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1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560/8k19-Vrhe-6f14-Pfqq (200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Dust: Climate's Rosetta Sto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roceedings of the American Philosophical Societ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77-80 (200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A major dissolution event at the close of MIS 5e in the western equatorial 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09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1gc000210 (200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Carbonate ion concentration in glacial-age deep waters of the Caribbean S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21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1gc000231 (200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Clark, E. &amp; Piotrowski, A. CaCo3 preservation and dissolution events: What are they trying to tell us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104-A104 (200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3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reene, A. M., Seager, R. &amp; Broecker, W. S. Tropical snowline depression at the Last Glacial Maximum: Comparison with proxy records using a single-cell tropical climate mode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Atmospher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0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4061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1jd000670 (200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Hemming, S. R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r-40/Ar-39 ages and Ar-40* concentrations of fine-grained sediment fractions from North Atlantic Heinrich layer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Chemical Ge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83-60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Pi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S0009-2541(01)00342-4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Doi 10.1016/S0009-2541(01)00342-4 (200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Does the trigger for abrupt climate change reside in the ocean or in the atmosphere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0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519-152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083797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Pseudo dissolution of marine calcit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0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91-296, doi:10.1016/S0012-821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x(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03)00051-7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Holocene atmospheric CO2 increase as viewed from the seafloo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52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2gb001985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Glacial-age deep sea carbonate ion concentra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47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3gc000506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CaCO3 dissolution in the deep sea: Paced by insolation cycl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59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2gc000450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Role of sonification in shell weight measure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93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3gc000569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Clark, E. &amp; Droxler, A. W. Shell weights from intermediate depths in the Caribbean Se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60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2gc000491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Franzese, A. M., Hemming, S. R., Goldstein, S. L., Anderson, R. F. &amp; Broecker, W. S. Radiogenic isotopes as tracers of sediment provenance and flux: Paleoceanography of the South 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102-A102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Langdon, C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Effect of elevated CO2 on the community metabolism of an experimental coral reef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11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2gb001941 (200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Ventilation of the glacial deep Pacif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0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69-117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1102293 (200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Future global warming scenario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0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88-388 (200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Clark, E. Shell weights from the South Atlan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stry Geophysics Geosystem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Q03003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3gc000625 (200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Clark, E., Hajdas, I. &amp; Bonani, G. Glacial ventilation rates for the deep Pacific Ocea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2002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3pa000974 (200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6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The role of the ocean in climate yesterday, today and tomorrow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.  (Eldigio Press, 200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Barker, S. &amp; Clark, E. The radiocarbon age glacial deep 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126-A126 (200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Stocker, T. F. 8,000 years of human warmth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tific America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9-9 (200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Denton, G. H., Alley, R. B., Comer, G. C. &amp; Broecker, W. S. The role of seasonality in abrupt climate chan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59-118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4.12.002 (200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, Barker, S., Clark, E., Hajdas, I. &amp; Bonani, G. Anomalous radiocarbon ages for foraminifera shell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2008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5pa001212 (200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Global warming: Take action or-wait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Chinese Science Bulleti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018-1029, doi:10.1007/s11434-006-1017-4 (200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Was the younger dryas triggered by a flood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146-1148, doi:10.1126/science.1123253 (200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brupt climate change revisite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and Planetary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11-21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gloplacha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6.06.019 (200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arker, S., Broecker, W., Clark, E. &amp; Hajdas, I. Radiocarbon age offsets of foraminifera resulting from differential dissolution and fragmentation within the sedimentary bioturbated zo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2205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6pa001354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7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Barker, S. A 190% drop in atmosphere's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elta(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14) C during the "Mystery Interval" (17.5 to 14.5 kyr)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90-9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psl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7.01.015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37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Clark, E. Is the magnitude of the carbonate ion decrease in the abyssal ocean over the last 8 kyr consistent with the 20 ppm rise in atmospheric CO2 content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1202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6pa001311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Radiocarbon age of late glacial deep water from the equatorial Pacif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2206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6pa001359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limate change - CO2 arithmet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371-1371, doi:10.1126/science.1139585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2 emissions: A piece of the pie - Respons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830-830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Barker, S. Reply to comment by L. D. Stott on "Anomalous radiocarbon ages for foraminifera shells": A correction to the western tropical Pacific MD9821-81 recor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1212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6pa001393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ramling, C. &amp; Broecker, W. Wallace Broecker: Changes in the atmospher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tim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58-58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u, T. &amp; Broecker, W. S. Holocene rock varnish microstratigraphy and its chronometric application in the drylands of western US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morph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8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2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geomorph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6.06.008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Schneider, S. &amp; Broecker, W. Geoengineering may be risky but we need to explore i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ew Sci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9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4-45 (200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arker, S., Broecker, W. S. &amp; Clark, E. A search for the glacial age C-14 depleted ocean reservoi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55-A55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Excess sediment (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230)Th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: Transport along the sea floor or enhanced water column scavenging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lobal Biogeochemical Cycl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Gb1006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7gb003057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8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, Clark, E. &amp; Barker, S. Near constancy of the Pacific Ocean surface to mid-depth radiocarbon-age difference over the last 20 ky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22-32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psl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8.07.035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A need to improve reconstructions of the fluctuations in the calcite compensation depth over the course of the Cenozoic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1204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7pa001456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Special section: GEOTRACES in Asia-I - Prefac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29-229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Co2 Capture and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Storage :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ossibilities and Perspectiv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lement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95-297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Quade, J. The temperature dependence of global rainfall patter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115-A115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Chiu, T. C. &amp; Broecker, W. S. Toward better paleocarbonate ion reconstructions: New insights regarding the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CaCO(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3) size index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2216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8pa001599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Denton, G. H. &amp; Broecker, W. S. Wobbly ocean conveyor circulation during the Holocene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939-195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8.08.008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u, T. &amp; Broecker, W. S. Rock varnish microlamination dating of late Quaternary geomorphic features in the drylands of western US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morph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01-52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geomorph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7.03.015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u, T. Z. &amp; Broecker, W. S. Rock varnish evidence for latest Pleistocene millennial-scale wet events in the drylands of western United Stat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403-406, doi:10.1130/G24573a.1 (200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arker,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Enhanced Atlantic Merdional Overturning Circulation during pronounced interstadial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90-A90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39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arker,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Interhemispheric Atlantic seesaw response during the last deglaci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097-U1050, doi:10.1038/nature07770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The Mysterious C-14 Decli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Radiocarbon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9-119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7/S0033822200033737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Clark, E. Ratio of coccolith CaCO3 to foraminifera CaCO3 in late Holocene deep sea sedi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3205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09pa001731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Wally's Quest to Understand the Ocean's CaCO3 Cycl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nnual Review of Marine 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-1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146/annurev.marine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010908.163936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 Great Basin-wide dry episode during the first half of the Mystery Interval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557-2563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9.07.007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Cheng, H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Ice Age Termina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48-252, doi:10.1126/science.1177840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islason, S. R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The Carbfix project: Mineral CO2 sequestration into basal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440-A440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Kunzig, R. &amp; Broecker, W. Clearing the ai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ew Sci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0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4-37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016/S0262-4079(09)60100-7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Matter, J.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ermanent Carbon Dioxide Storage into Basalt: The CarbFix Pilot Project, Icelan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enhouse Gas Control Technologies 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641-364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gypro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9.02.160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McGee, D., Broecker, W. S. &amp; Winckler, G. Gustiness: The driver of glacial dustiness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857-A857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0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Quade, J. &amp; Broecker, W. S. Dryland hydrology in a warmer world: Lessons from the Last Glacial perio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uropean Physical Journal-Special Topic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7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1-36, doi:10.1140/epjst/e2009-01146-y (200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The Villa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5-50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41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The Great Ocean Conveyor Discovering the Trigger for Abrupt Climate Change Prefac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Vii-+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Great Ocean Conveyor: Discovering the Trigger for Abrupt Climate Chan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-154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A Confirm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88-101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The Solu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77-87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Hot Clu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6-76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The Last Hurrah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02-112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Holocene Wobbl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13-125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The Anthropoce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26-137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1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The Sett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-18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A Surpris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9-34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Puzzl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reat Ocean Conveyor: Discovering the Trigger for Abrupt Climate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51-65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Long-Term Water Prospects in the Western United Stat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 Climat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6669-6683, doi:10.1175/2010jcli3780.1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Clark, E. Search for a glacial-age C-14-depleted ocean reservoi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L13606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10gl043969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Broecker, W. S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utting the Younger Dryas cold event into contex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078-108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0.02.019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islason, S. R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Mineral seqestration of CO2 in basalt - The CarbFix projec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336-A336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islason, S. R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Mineral sequestration of carbon dioxide in basalt: A pre-injection overview of the CarbFix projec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International Journal of Greenhouse Gas Control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37-54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ijggc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09.11.013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leick, P. H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limate Change and the Integrity of Scienc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89-69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DOI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10.1126/science.328.5979.689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Mcgee, D., Broecker, W. S. &amp; Winckler, G. Gustiness: The driver of glacial dustiness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2340-235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0.06.009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Wang, X. F., Broecker, W. S., Edwards, R. L. &amp; Cheng, H. U-Th systematics in deep-sea red clay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1107-A1107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Yu, J. M. &amp; Broecker, W. S. Comment on "Deep-Sea Temperature and Ice Volume Changes Across the Pliocene-Pleistocene Climate Transitions"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2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doi:10.1126/science.1186544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Yu, J. M., Broecker, W. S. &amp; Elderfield, H. Emerging global deep ocean carbonate ion concentrations since the last glacial ag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A1191-A1191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Yu, J.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Loss of Carbon from the Deep Sea Since the Last Glacial Maximum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3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084-1087, doi:10.1126/science.1193221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Yu, J. M., Foster, G. L., Elderfield, H., Broecker, W. S. &amp; Clark, E. An evaluation of benthic foraminiferal B/Ca and delta B-11 for deep ocean carbonate ion and pH reconstruct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9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14-12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psl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0.02.029 (2010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Clark, E. Radiocarbon-age differences among coexisting planktic foraminifera shells: The Barker Effec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2222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11pa002116 (201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Yu, J. M. What do we know about the evolution of Mg to Ca ratios in seawater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Pa3203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029/2011pa002120 (201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Cartwright, A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Chronostratigraphy and lake-level changes of Laguna Cari-Laufquen, Rio Negro, Argentin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30-44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yqres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1.07.002 (201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Matter, J.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The CarbFix Pilot Project - Storing Carbon Dioxide in Basal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10th International Conference on Greenhouse Gas Control Technologi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5579-558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gypro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1.02.546 (201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Thornalley, D. J. R., Barker, S., Broecker, W. S., Elderfield, H. &amp; McCave, I. N. The Deglacial Evolution of North Atlantic Deep Convec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02-205, doi:10.1126/science.1196812 (2011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3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Putnam, A. E. How did the hydrologic cycle respond to the two-phase mystery interval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7-2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2.09.024 (201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The Carbon Cycle and Climate Chance: Memories of My 60 Years in Scienc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cal Perspectiv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21-340, doi:10.7185/geochempersp.1.2 (201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angmuir, C. H. &amp; Broecker, W. How to Build a Habitable Planet: An Excerp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rabol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94-97 (201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4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Mcgee, D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Lacustrine cave carbonates: Novel archives of paleohydrologic change in the Bonneville Basin (Utah, USA)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82-19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psl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2.07.019 (2012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HOW TO THINK ABOUT THE EVOLUTION OF THE RATIO OF Mg TO Ca IN SEAWAT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American Journal of 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776-789, doi:10.2475/08.2013.02 (201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McGee, D. The C-13 record for atmospheric CO2: What is it trying to tell us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75-18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psl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3.02.029 (201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 &amp; Putnam, A. E. Hydrologic impacts of past shifts of Earth's thermal equator offer insight into those to be produced by fossil fuel CO2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roceedings of the National Academy of Sciences of the United States of Americ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6710-16715, doi:10.1073/pnas.1301855110 (201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u, T. Z. &amp; Broecker, W. S. Millennial-scale varnish microlamination dating of late Pleistocene geomorphic features in the drylands of western USA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morpholog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8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8-6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geomorph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2.12.034 (201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Liu, T. Z., Broecker, W. S. &amp; Stein, M. Rock varnish evidence for a Younger Dryas wet period in the Dead Sea basi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physical Research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229-2235, doi:10.1002/grl.50492 (201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Wang, X. F. &amp; Broecker, W. S. Long-term reworking of volcanic ash deposited in the abyssal ocean based on uranium and thorium isotope measurement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Volcanology and Geothermal Research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66-71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jvolgeores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3.06.010 (2013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4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&amp; Pena, L. D. Delayed Holocene reappearance of G. menardii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aleoceanography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91-295, doi:10.1002/2013pa002590 (201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islason, S. R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Rapid solubility and mineral storage of CO2 in basal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nrgy Proced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561-4574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gypro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4.11.489 (201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Matter, J.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Monitoring permanent CO2 storage by in situ mineral carbonation using a reactive tracer techniqu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nrgy Proced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6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4180-418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gypro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4.11.450 (2014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The collision that changed the world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lementa-Sci Anthrop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000061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2952/journal.elementa.000061 (201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S., Yu, J. M. &amp; Putnam, A. E. Two contributors to the glacial CO2 decli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2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91-196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psl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5.07.019 (201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Cross,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Great Basin hydrology, paleoclimate, and connections with the North Atlantic: A speleothem stable isotope and trace element record from Lehman Caves, NV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86-198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5.06.016 (201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Steponaitis, E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Mid-Holocene drying of the US Great Basin recorded in Nevada speleothem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74-185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5.04.011 (2015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Anbar, A. D., Romaniello, S. J., Allenby, B. R. &amp; Broecker, W. S. Addressing the Anthropocen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nviron Chem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777-783, doi:10.1071/En15115 (201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Matter, J.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Rapid carbon mineralization for permanent disposal of anthropogenic carbon dioxide emissi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5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312-1314, doi:10.1126/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science.aad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8132 (201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Putnam, A. E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Little Ice Age wetting of interior Asian deserts and the rise of the Mongol Empir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Quaternary Science Review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3-5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quascirev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5.10.033 (201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5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Yu, J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Sequestration of carbon in the deep Atlantic during the last glaciation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 Geo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19-+, doi:10.1038/Ngeo2657 (201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Yu, J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Sequestration of carbon in the deep Atlantic during the last glaciation (vol 9, pg 319, 2016)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 Geoscienc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(2016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Alonso-Garcia,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Freshening of the Labrador Sea as a trigger for Little Ice Age development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Climate of the Past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17-331, doi:10.5194/cp-13-317-2017 (201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When climate change predictions are right for the wrong reason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Climatic Chang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42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-6, doi:10.1007/s10584-017-1927-y (201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oldsmith, Y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East Asian summer monsoon rainfall dominates Lake Dali lake area changes REPLY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roceedings of the National Academy of Sciences of the United States of Americ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E2989-E2990, doi:10.1073/pnas.1703511114 (201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oldsmith, Y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Northward extent of East Asian monsoon covaries with intensity on orbital and millennial timescale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Proceedings of the National Academy of Sciences of the United States of Americ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1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817-1821, doi:10.1073/pnas.1616708114 (201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oldsmith, Y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The modern and Last Glacial Maximum hydrological cycles of the Eastern Mediterranean and the Levant from a water isotope perspective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Earth and Planetary Science Letter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45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302-312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epsl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6.10.017 (201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6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Putnam, A. E. &amp; Broecker, W. S. Human-induced changes in the distribution of rainfal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Science Advanc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3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ARTN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e1600871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10.1126/sciadv.1600871 (201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Schmidt, G. A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Overestimate of committed warming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Nature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54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E16-E17, doi:10.1038/nature22803 (2017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8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Broecker, W. Co2: Earth's Climate Driver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emical Perspectiv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7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117-196, doi:10.7185/geochempersp.7.2 (201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69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Rae, J. W. B. &amp; Broecker, W. What fraction of the Pacific and Indian oceans' deep water is formed in the Southern Ocean?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Biogeoscienc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5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3779-3794, doi:10.5194/bg-15-3779-2018 (2018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lastRenderedPageBreak/>
        <w:t>47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 xml:space="preserve">Goldsmith, Y., Polissar, P. J., deMenocal, P. B. &amp; Broecker, W. S. Leaf Wax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elta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D and delta C-13 in Soils Record Hydrological and Environmental Information Across a Climatic Gradient in Israel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Journal of Geophysical Research-Biogeosciences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124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>, 2898-2916, doi:10.1029/2019jg005149 (2019).</w:t>
      </w:r>
    </w:p>
    <w:p w:rsidR="00207D10" w:rsidRPr="0087799C" w:rsidRDefault="00207D10" w:rsidP="00207D10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18"/>
          <w:szCs w:val="18"/>
          <w:lang w:val="en-US"/>
        </w:rPr>
      </w:pPr>
      <w:r w:rsidRPr="0087799C">
        <w:rPr>
          <w:rFonts w:ascii="Times New Roman" w:hAnsi="Times New Roman" w:cs="Times New Roman"/>
          <w:sz w:val="18"/>
          <w:szCs w:val="18"/>
          <w:lang w:val="en-US"/>
        </w:rPr>
        <w:t>471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ab/>
        <w:t>Gothmann, A. M.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et al.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A Cenozoic record of seawater uranium in fossil corals. </w:t>
      </w:r>
      <w:r w:rsidRPr="0087799C">
        <w:rPr>
          <w:rFonts w:ascii="Times New Roman" w:hAnsi="Times New Roman" w:cs="Times New Roman"/>
          <w:i/>
          <w:iCs/>
          <w:sz w:val="18"/>
          <w:szCs w:val="18"/>
          <w:lang w:val="en-US"/>
        </w:rPr>
        <w:t>Geochimica Et Cosmochimica Acta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r w:rsidRPr="0087799C">
        <w:rPr>
          <w:rFonts w:ascii="Times New Roman" w:hAnsi="Times New Roman" w:cs="Times New Roman"/>
          <w:b/>
          <w:bCs/>
          <w:sz w:val="18"/>
          <w:szCs w:val="18"/>
          <w:lang w:val="en-US"/>
        </w:rPr>
        <w:t>250</w:t>
      </w:r>
      <w:r w:rsidRPr="0087799C">
        <w:rPr>
          <w:rFonts w:ascii="Times New Roman" w:hAnsi="Times New Roman" w:cs="Times New Roman"/>
          <w:sz w:val="18"/>
          <w:szCs w:val="18"/>
          <w:lang w:val="en-US"/>
        </w:rPr>
        <w:t xml:space="preserve">, 173-190, </w:t>
      </w:r>
      <w:proofErr w:type="gramStart"/>
      <w:r w:rsidRPr="0087799C">
        <w:rPr>
          <w:rFonts w:ascii="Times New Roman" w:hAnsi="Times New Roman" w:cs="Times New Roman"/>
          <w:sz w:val="18"/>
          <w:szCs w:val="18"/>
          <w:lang w:val="en-US"/>
        </w:rPr>
        <w:t>doi:10.1016/j.gca</w:t>
      </w:r>
      <w:proofErr w:type="gramEnd"/>
      <w:r w:rsidRPr="0087799C">
        <w:rPr>
          <w:rFonts w:ascii="Times New Roman" w:hAnsi="Times New Roman" w:cs="Times New Roman"/>
          <w:sz w:val="18"/>
          <w:szCs w:val="18"/>
          <w:lang w:val="en-US"/>
        </w:rPr>
        <w:t>.2019.01.039 (2019).</w:t>
      </w:r>
    </w:p>
    <w:p w:rsidR="00E83F93" w:rsidRPr="0087799C" w:rsidRDefault="00E83F93" w:rsidP="00207D10">
      <w:pPr>
        <w:rPr>
          <w:rFonts w:ascii="Times New Roman" w:hAnsi="Times New Roman" w:cs="Times New Roman"/>
        </w:rPr>
      </w:pPr>
    </w:p>
    <w:sectPr w:rsidR="00E83F93" w:rsidRPr="0087799C" w:rsidSect="00ED5503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jczN7U0NrY0NjVU0lEKTi0uzszPAykwqgUAfq6ZbSwAAAA="/>
  </w:docVars>
  <w:rsids>
    <w:rsidRoot w:val="00207D10"/>
    <w:rsid w:val="00207D10"/>
    <w:rsid w:val="004E0F74"/>
    <w:rsid w:val="00803D2C"/>
    <w:rsid w:val="0087799C"/>
    <w:rsid w:val="00DD0024"/>
    <w:rsid w:val="00E8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E32627-3667-4501-8741-97377F27F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2617</Words>
  <Characters>71917</Characters>
  <Application>Microsoft Office Word</Application>
  <DocSecurity>0</DocSecurity>
  <Lines>599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das  Irena</dc:creator>
  <cp:keywords/>
  <dc:description/>
  <cp:lastModifiedBy>Hajdas  Irena</cp:lastModifiedBy>
  <cp:revision>4</cp:revision>
  <dcterms:created xsi:type="dcterms:W3CDTF">2021-04-18T13:54:00Z</dcterms:created>
  <dcterms:modified xsi:type="dcterms:W3CDTF">2021-05-10T13:36:00Z</dcterms:modified>
</cp:coreProperties>
</file>